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664F9" w14:textId="245451C3" w:rsidR="005416C5" w:rsidRDefault="00E24CF0" w:rsidP="00465434">
      <w:pPr>
        <w:pStyle w:val="Titolo1"/>
      </w:pPr>
      <w:r>
        <w:t xml:space="preserve">AOAME Import </w:t>
      </w:r>
      <w:r w:rsidR="00465434">
        <w:t>(D</w:t>
      </w:r>
      <w:r>
        <w:t>ev notes</w:t>
      </w:r>
      <w:r w:rsidR="00465434">
        <w:t>)</w:t>
      </w:r>
    </w:p>
    <w:p w14:paraId="7693709A" w14:textId="77777777" w:rsidR="005416C5" w:rsidRDefault="005416C5" w:rsidP="005416C5">
      <w:pPr>
        <w:pStyle w:val="Titolo2"/>
      </w:pPr>
    </w:p>
    <w:p w14:paraId="54555BFB" w14:textId="08743105" w:rsidR="005416C5" w:rsidRDefault="005416C5" w:rsidP="005416C5">
      <w:pPr>
        <w:pStyle w:val="Titolo2"/>
      </w:pPr>
      <w:r>
        <w:t xml:space="preserve">Import from AOAME </w:t>
      </w:r>
      <w:proofErr w:type="spellStart"/>
      <w:r>
        <w:t>Github</w:t>
      </w:r>
      <w:proofErr w:type="spellEnd"/>
    </w:p>
    <w:p w14:paraId="6C8939B3" w14:textId="77777777" w:rsidR="005416C5" w:rsidRPr="005416C5" w:rsidRDefault="005416C5" w:rsidP="005416C5"/>
    <w:p w14:paraId="1F9F00AA" w14:textId="1B9820FB" w:rsidR="005416C5" w:rsidRPr="005416C5" w:rsidRDefault="005416C5" w:rsidP="005416C5">
      <w:pPr>
        <w:jc w:val="center"/>
      </w:pPr>
      <w:r>
        <w:rPr>
          <w:noProof/>
        </w:rPr>
        <w:drawing>
          <wp:inline distT="0" distB="0" distL="0" distR="0" wp14:anchorId="3636057E" wp14:editId="150C3B5D">
            <wp:extent cx="3419475" cy="2152650"/>
            <wp:effectExtent l="0" t="0" r="9525" b="0"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0FBD" w14:textId="0E7D9226" w:rsidR="00E24CF0" w:rsidRPr="00E24CF0" w:rsidRDefault="00E24CF0" w:rsidP="00E24CF0">
      <w:pPr>
        <w:rPr>
          <w:lang w:val="en-GB"/>
        </w:rPr>
      </w:pPr>
      <w:r w:rsidRPr="00E24CF0">
        <w:rPr>
          <w:lang w:val="en-GB"/>
        </w:rPr>
        <w:br/>
        <w:t xml:space="preserve">The import </w:t>
      </w:r>
      <w:r w:rsidR="005416C5">
        <w:rPr>
          <w:lang w:val="en-GB"/>
        </w:rPr>
        <w:t xml:space="preserve">from AOAME </w:t>
      </w:r>
      <w:proofErr w:type="spellStart"/>
      <w:r w:rsidR="005416C5">
        <w:rPr>
          <w:lang w:val="en-GB"/>
        </w:rPr>
        <w:t>Github</w:t>
      </w:r>
      <w:proofErr w:type="spellEnd"/>
      <w:r w:rsidR="005416C5">
        <w:rPr>
          <w:lang w:val="en-GB"/>
        </w:rPr>
        <w:t xml:space="preserve"> </w:t>
      </w:r>
      <w:r w:rsidRPr="00E24CF0">
        <w:rPr>
          <w:lang w:val="en-GB"/>
        </w:rPr>
        <w:t>follow these steps:</w:t>
      </w:r>
    </w:p>
    <w:p w14:paraId="2D1E077A" w14:textId="28FF4B26" w:rsidR="00E24CF0" w:rsidRDefault="00E24CF0" w:rsidP="00E24CF0">
      <w:pPr>
        <w:pStyle w:val="Paragrafoelenco"/>
        <w:numPr>
          <w:ilvl w:val="0"/>
          <w:numId w:val="1"/>
        </w:numPr>
        <w:rPr>
          <w:lang w:val="en-GB"/>
        </w:rPr>
      </w:pPr>
      <w:r w:rsidRPr="00E24CF0">
        <w:rPr>
          <w:lang w:val="en-GB"/>
        </w:rPr>
        <w:t xml:space="preserve">Get the list of </w:t>
      </w:r>
      <w:proofErr w:type="spellStart"/>
      <w:r w:rsidRPr="00E24CF0">
        <w:rPr>
          <w:lang w:val="en-GB"/>
        </w:rPr>
        <w:t>ttl</w:t>
      </w:r>
      <w:proofErr w:type="spellEnd"/>
      <w:r w:rsidRPr="00E24CF0">
        <w:rPr>
          <w:lang w:val="en-GB"/>
        </w:rPr>
        <w:t xml:space="preserve"> f</w:t>
      </w:r>
      <w:r>
        <w:rPr>
          <w:lang w:val="en-GB"/>
        </w:rPr>
        <w:t xml:space="preserve">rom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 xml:space="preserve"> AOAME Ontology4ModelingEnvironment repository</w:t>
      </w:r>
    </w:p>
    <w:p w14:paraId="64F2C2C6" w14:textId="06EAAAAE" w:rsidR="00E24CF0" w:rsidRDefault="00E24CF0" w:rsidP="00E24CF0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Based on the selection made by the user, retrieve the content of the </w:t>
      </w:r>
      <w:proofErr w:type="spellStart"/>
      <w:r>
        <w:rPr>
          <w:lang w:val="en-GB"/>
        </w:rPr>
        <w:t>ttl</w:t>
      </w:r>
      <w:proofErr w:type="spellEnd"/>
      <w:r>
        <w:rPr>
          <w:lang w:val="en-GB"/>
        </w:rPr>
        <w:t xml:space="preserve">(s) from the </w:t>
      </w:r>
      <w:r>
        <w:rPr>
          <w:lang w:val="en-GB"/>
        </w:rPr>
        <w:t>Ontology4ModelingEnvironment repository</w:t>
      </w:r>
    </w:p>
    <w:p w14:paraId="73A28F94" w14:textId="2D2EB989" w:rsidR="005416C5" w:rsidRDefault="005416C5" w:rsidP="00E24CF0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Normalization with a replace of unknown/bad characters</w:t>
      </w:r>
    </w:p>
    <w:p w14:paraId="0B28EF5F" w14:textId="4C6D41E4" w:rsidR="00E24CF0" w:rsidRDefault="00E24CF0" w:rsidP="00E24CF0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Create a temp file on the local machine of the user</w:t>
      </w:r>
    </w:p>
    <w:p w14:paraId="1685B0A8" w14:textId="73933AB6" w:rsidR="00E24CF0" w:rsidRDefault="00E24CF0" w:rsidP="00E24CF0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Create a </w:t>
      </w:r>
      <w:proofErr w:type="spellStart"/>
      <w:r>
        <w:rPr>
          <w:lang w:val="en-GB"/>
        </w:rPr>
        <w:t>rdf</w:t>
      </w:r>
      <w:proofErr w:type="spellEnd"/>
      <w:r>
        <w:rPr>
          <w:lang w:val="en-GB"/>
        </w:rPr>
        <w:t xml:space="preserve"> graph</w:t>
      </w:r>
    </w:p>
    <w:p w14:paraId="57968C4A" w14:textId="1E4EB71D" w:rsidR="00E24CF0" w:rsidRDefault="00E24CF0" w:rsidP="00E24CF0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pload the graph to </w:t>
      </w:r>
      <w:proofErr w:type="spellStart"/>
      <w:r>
        <w:rPr>
          <w:lang w:val="en-GB"/>
        </w:rPr>
        <w:t>Fuseki</w:t>
      </w:r>
      <w:proofErr w:type="spellEnd"/>
      <w:r>
        <w:rPr>
          <w:lang w:val="en-GB"/>
        </w:rPr>
        <w:t xml:space="preserve"> </w:t>
      </w:r>
    </w:p>
    <w:p w14:paraId="4CD39852" w14:textId="77777777" w:rsidR="005416C5" w:rsidRPr="005416C5" w:rsidRDefault="005416C5" w:rsidP="005416C5">
      <w:pPr>
        <w:rPr>
          <w:lang w:val="en-GB"/>
        </w:rPr>
      </w:pPr>
    </w:p>
    <w:p w14:paraId="58150279" w14:textId="227BCAF6" w:rsidR="00E24CF0" w:rsidRDefault="005416C5" w:rsidP="005416C5">
      <w:pPr>
        <w:pStyle w:val="Titolo2"/>
        <w:rPr>
          <w:lang w:val="en-GB"/>
        </w:rPr>
      </w:pPr>
      <w:r>
        <w:rPr>
          <w:lang w:val="en-GB"/>
        </w:rPr>
        <w:t>Import from local Machine</w:t>
      </w:r>
    </w:p>
    <w:p w14:paraId="02260AAD" w14:textId="77777777" w:rsidR="005416C5" w:rsidRPr="005416C5" w:rsidRDefault="005416C5" w:rsidP="005416C5">
      <w:pPr>
        <w:rPr>
          <w:lang w:val="en-GB"/>
        </w:rPr>
      </w:pPr>
    </w:p>
    <w:p w14:paraId="250DADD6" w14:textId="6777714A" w:rsidR="005416C5" w:rsidRDefault="005416C5" w:rsidP="005416C5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451F2AF" wp14:editId="0666516F">
            <wp:extent cx="3400425" cy="1876425"/>
            <wp:effectExtent l="0" t="0" r="9525" b="9525"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1CBD" w14:textId="3F557E57" w:rsidR="005416C5" w:rsidRDefault="005416C5" w:rsidP="005416C5">
      <w:pPr>
        <w:jc w:val="center"/>
        <w:rPr>
          <w:lang w:val="en-GB"/>
        </w:rPr>
      </w:pPr>
    </w:p>
    <w:p w14:paraId="3D3A8D24" w14:textId="7E0BA0E3" w:rsidR="005416C5" w:rsidRDefault="005416C5" w:rsidP="005416C5">
      <w:pPr>
        <w:rPr>
          <w:lang w:val="en-GB"/>
        </w:rPr>
      </w:pPr>
      <w:r w:rsidRPr="00E24CF0">
        <w:rPr>
          <w:lang w:val="en-GB"/>
        </w:rPr>
        <w:t xml:space="preserve">The import </w:t>
      </w:r>
      <w:r>
        <w:rPr>
          <w:lang w:val="en-GB"/>
        </w:rPr>
        <w:t xml:space="preserve">from local machine </w:t>
      </w:r>
      <w:r w:rsidRPr="00E24CF0">
        <w:rPr>
          <w:lang w:val="en-GB"/>
        </w:rPr>
        <w:t>follow these steps:</w:t>
      </w:r>
    </w:p>
    <w:p w14:paraId="1F280F8A" w14:textId="77777777" w:rsidR="005416C5" w:rsidRPr="00E24CF0" w:rsidRDefault="005416C5" w:rsidP="005416C5">
      <w:pPr>
        <w:rPr>
          <w:lang w:val="en-GB"/>
        </w:rPr>
      </w:pPr>
    </w:p>
    <w:p w14:paraId="4DDC96DD" w14:textId="679631AE" w:rsidR="005416C5" w:rsidRDefault="005416C5" w:rsidP="005416C5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lastRenderedPageBreak/>
        <w:t xml:space="preserve">The user select the </w:t>
      </w:r>
      <w:proofErr w:type="spellStart"/>
      <w:r>
        <w:rPr>
          <w:lang w:val="en-GB"/>
        </w:rPr>
        <w:t>ttl</w:t>
      </w:r>
      <w:proofErr w:type="spellEnd"/>
      <w:r>
        <w:rPr>
          <w:lang w:val="en-GB"/>
        </w:rPr>
        <w:t xml:space="preserve"> from the local machine</w:t>
      </w:r>
    </w:p>
    <w:p w14:paraId="07FCC345" w14:textId="59C791B8" w:rsidR="005416C5" w:rsidRDefault="005416C5" w:rsidP="005416C5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ttl</w:t>
      </w:r>
      <w:proofErr w:type="spellEnd"/>
      <w:r>
        <w:rPr>
          <w:lang w:val="en-GB"/>
        </w:rPr>
        <w:t xml:space="preserve"> file is temporarily sent to FILE.IO through an API</w:t>
      </w:r>
      <w:r w:rsidR="00465434">
        <w:rPr>
          <w:lang w:val="en-GB"/>
        </w:rPr>
        <w:t xml:space="preserve"> (this because ANGULAR doesn’t allow to get data about local computer (i.e. path of the </w:t>
      </w:r>
      <w:proofErr w:type="spellStart"/>
      <w:r w:rsidR="00465434">
        <w:rPr>
          <w:lang w:val="en-GB"/>
        </w:rPr>
        <w:t>ttl</w:t>
      </w:r>
      <w:proofErr w:type="spellEnd"/>
      <w:r w:rsidR="00465434">
        <w:rPr>
          <w:lang w:val="en-GB"/>
        </w:rPr>
        <w:t xml:space="preserve"> that the user want to upload)</w:t>
      </w:r>
    </w:p>
    <w:p w14:paraId="399E1B12" w14:textId="582E3362" w:rsidR="00465434" w:rsidRDefault="00465434" w:rsidP="005416C5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ttl</w:t>
      </w:r>
      <w:proofErr w:type="spellEnd"/>
      <w:r>
        <w:rPr>
          <w:lang w:val="en-GB"/>
        </w:rPr>
        <w:t xml:space="preserve"> is retrieved from FILE.IO</w:t>
      </w:r>
    </w:p>
    <w:p w14:paraId="7F7613E2" w14:textId="69C52A9B" w:rsidR="00465434" w:rsidRPr="00465434" w:rsidRDefault="00465434" w:rsidP="00465434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>Normalization with a replace of unknown/bad characters</w:t>
      </w:r>
    </w:p>
    <w:p w14:paraId="0E7C0F4B" w14:textId="0E93925A" w:rsidR="005416C5" w:rsidRDefault="005416C5" w:rsidP="005416C5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 temp file is generated in the local computer of the user with the content of the </w:t>
      </w:r>
      <w:proofErr w:type="spellStart"/>
      <w:r>
        <w:rPr>
          <w:lang w:val="en-GB"/>
        </w:rPr>
        <w:t>ttl</w:t>
      </w:r>
      <w:proofErr w:type="spellEnd"/>
    </w:p>
    <w:p w14:paraId="61845A4B" w14:textId="77777777" w:rsidR="005416C5" w:rsidRDefault="005416C5" w:rsidP="005416C5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Create a </w:t>
      </w:r>
      <w:proofErr w:type="spellStart"/>
      <w:r>
        <w:rPr>
          <w:lang w:val="en-GB"/>
        </w:rPr>
        <w:t>rdf</w:t>
      </w:r>
      <w:proofErr w:type="spellEnd"/>
      <w:r>
        <w:rPr>
          <w:lang w:val="en-GB"/>
        </w:rPr>
        <w:t xml:space="preserve"> graph</w:t>
      </w:r>
    </w:p>
    <w:p w14:paraId="4E624A21" w14:textId="447ADB1F" w:rsidR="005416C5" w:rsidRDefault="005416C5" w:rsidP="00465434">
      <w:pPr>
        <w:pStyle w:val="Paragrafoelenco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Upload the graph to </w:t>
      </w:r>
      <w:proofErr w:type="spellStart"/>
      <w:r>
        <w:rPr>
          <w:lang w:val="en-GB"/>
        </w:rPr>
        <w:t>Fuseki</w:t>
      </w:r>
      <w:proofErr w:type="spellEnd"/>
      <w:r>
        <w:rPr>
          <w:lang w:val="en-GB"/>
        </w:rPr>
        <w:t xml:space="preserve"> </w:t>
      </w:r>
    </w:p>
    <w:p w14:paraId="3C8E6774" w14:textId="2B39F808" w:rsidR="00465434" w:rsidRDefault="00465434" w:rsidP="00465434">
      <w:pPr>
        <w:pStyle w:val="Titolo1"/>
      </w:pPr>
      <w:r>
        <w:t xml:space="preserve">AOAME </w:t>
      </w:r>
      <w:r>
        <w:t>Export</w:t>
      </w:r>
      <w:r>
        <w:t xml:space="preserve"> (Dev notes)</w:t>
      </w:r>
    </w:p>
    <w:p w14:paraId="168A26B2" w14:textId="77777777" w:rsidR="00465434" w:rsidRDefault="00465434" w:rsidP="00465434">
      <w:pPr>
        <w:pStyle w:val="Titolo2"/>
      </w:pPr>
    </w:p>
    <w:p w14:paraId="69ED0A4B" w14:textId="4CFB3269" w:rsidR="00465434" w:rsidRDefault="00465434" w:rsidP="00465434">
      <w:pPr>
        <w:pStyle w:val="Titolo2"/>
      </w:pPr>
      <w:proofErr w:type="spellStart"/>
      <w:r>
        <w:t>Aoame</w:t>
      </w:r>
      <w:proofErr w:type="spellEnd"/>
      <w:r>
        <w:t xml:space="preserve"> Full Export</w:t>
      </w:r>
    </w:p>
    <w:p w14:paraId="5BC9C561" w14:textId="77777777" w:rsidR="00465434" w:rsidRPr="00465434" w:rsidRDefault="00465434" w:rsidP="00465434"/>
    <w:p w14:paraId="2B906670" w14:textId="6E863446" w:rsidR="00465434" w:rsidRDefault="00465434" w:rsidP="00465434">
      <w:pPr>
        <w:pStyle w:val="Titolo2"/>
        <w:jc w:val="center"/>
      </w:pPr>
      <w:r>
        <w:rPr>
          <w:noProof/>
        </w:rPr>
        <w:drawing>
          <wp:inline distT="0" distB="0" distL="0" distR="0" wp14:anchorId="73F08132" wp14:editId="6C995EF6">
            <wp:extent cx="3352800" cy="2228850"/>
            <wp:effectExtent l="0" t="0" r="0" b="0"/>
            <wp:docPr id="3" name="Immagine 3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 descr="Immagine che contiene testo&#10;&#10;Descrizione generat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642E" w14:textId="77777777" w:rsidR="00465434" w:rsidRPr="00465434" w:rsidRDefault="00465434" w:rsidP="00465434"/>
    <w:p w14:paraId="37050200" w14:textId="10BE0797" w:rsidR="00465434" w:rsidRDefault="00465434" w:rsidP="00465434">
      <w:pPr>
        <w:rPr>
          <w:lang w:val="en-GB"/>
        </w:rPr>
      </w:pPr>
      <w:r w:rsidRPr="00E24CF0">
        <w:rPr>
          <w:lang w:val="en-GB"/>
        </w:rPr>
        <w:t xml:space="preserve">The </w:t>
      </w:r>
      <w:r>
        <w:rPr>
          <w:lang w:val="en-GB"/>
        </w:rPr>
        <w:t>full export</w:t>
      </w:r>
      <w:r w:rsidRPr="00E24CF0">
        <w:rPr>
          <w:lang w:val="en-GB"/>
        </w:rPr>
        <w:t xml:space="preserve"> follow these steps:</w:t>
      </w:r>
    </w:p>
    <w:p w14:paraId="6535E792" w14:textId="70EE57EF" w:rsidR="00465434" w:rsidRDefault="00465434" w:rsidP="00465434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Get request of all the data in the </w:t>
      </w:r>
      <w:proofErr w:type="spellStart"/>
      <w:r>
        <w:rPr>
          <w:lang w:val="en-GB"/>
        </w:rPr>
        <w:t>fuseki</w:t>
      </w:r>
      <w:proofErr w:type="spellEnd"/>
      <w:r>
        <w:rPr>
          <w:lang w:val="en-GB"/>
        </w:rPr>
        <w:t xml:space="preserve"> database</w:t>
      </w:r>
    </w:p>
    <w:p w14:paraId="02B0557A" w14:textId="10660AB3" w:rsidR="00465434" w:rsidRDefault="00465434" w:rsidP="00465434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Pack data into a BLOB file</w:t>
      </w:r>
    </w:p>
    <w:p w14:paraId="35B52C40" w14:textId="314E3DAF" w:rsidR="00465434" w:rsidRDefault="00465434" w:rsidP="00465434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Download the file on local machine</w:t>
      </w:r>
    </w:p>
    <w:p w14:paraId="21A13B11" w14:textId="77777777" w:rsidR="00465434" w:rsidRPr="00465434" w:rsidRDefault="00465434" w:rsidP="00465434">
      <w:pPr>
        <w:rPr>
          <w:lang w:val="en-GB"/>
        </w:rPr>
      </w:pPr>
    </w:p>
    <w:p w14:paraId="0478207E" w14:textId="7B190D50" w:rsidR="00465434" w:rsidRDefault="00465434" w:rsidP="00465434">
      <w:pPr>
        <w:pStyle w:val="Titolo2"/>
      </w:pPr>
      <w:proofErr w:type="spellStart"/>
      <w:r>
        <w:t>Aoame</w:t>
      </w:r>
      <w:proofErr w:type="spellEnd"/>
      <w:r>
        <w:t xml:space="preserve"> </w:t>
      </w:r>
      <w:r>
        <w:t>Advanced</w:t>
      </w:r>
      <w:r>
        <w:t xml:space="preserve"> Export</w:t>
      </w:r>
    </w:p>
    <w:p w14:paraId="0626F0FD" w14:textId="77777777" w:rsidR="00465434" w:rsidRPr="00465434" w:rsidRDefault="00465434" w:rsidP="00465434"/>
    <w:p w14:paraId="142F382F" w14:textId="1EF7D315" w:rsidR="00465434" w:rsidRDefault="00465434" w:rsidP="00465434">
      <w:pPr>
        <w:jc w:val="center"/>
      </w:pPr>
      <w:r>
        <w:rPr>
          <w:noProof/>
        </w:rPr>
        <w:drawing>
          <wp:inline distT="0" distB="0" distL="0" distR="0" wp14:anchorId="506C6053" wp14:editId="67C13B9E">
            <wp:extent cx="3238500" cy="1876425"/>
            <wp:effectExtent l="0" t="0" r="0" b="9525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testo&#10;&#10;Descrizione generat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E61D" w14:textId="11B1DE93" w:rsidR="00465434" w:rsidRDefault="00465434" w:rsidP="00465434">
      <w:pPr>
        <w:rPr>
          <w:lang w:val="en-GB"/>
        </w:rPr>
      </w:pPr>
      <w:r w:rsidRPr="00E24CF0">
        <w:rPr>
          <w:lang w:val="en-GB"/>
        </w:rPr>
        <w:lastRenderedPageBreak/>
        <w:t xml:space="preserve">The </w:t>
      </w:r>
      <w:r>
        <w:rPr>
          <w:lang w:val="en-GB"/>
        </w:rPr>
        <w:t>full export</w:t>
      </w:r>
      <w:r w:rsidRPr="00E24CF0">
        <w:rPr>
          <w:lang w:val="en-GB"/>
        </w:rPr>
        <w:t xml:space="preserve"> follow these steps:</w:t>
      </w:r>
    </w:p>
    <w:p w14:paraId="32B3FE6E" w14:textId="47539F47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Get request of all the data in the </w:t>
      </w:r>
      <w:proofErr w:type="spellStart"/>
      <w:r>
        <w:rPr>
          <w:lang w:val="en-GB"/>
        </w:rPr>
        <w:t>fuseki</w:t>
      </w:r>
      <w:proofErr w:type="spellEnd"/>
      <w:r>
        <w:rPr>
          <w:lang w:val="en-GB"/>
        </w:rPr>
        <w:t xml:space="preserve"> database</w:t>
      </w:r>
    </w:p>
    <w:p w14:paraId="6E123FBB" w14:textId="3B16CDBD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>Check of all prefixes and list them in a dropdown menu</w:t>
      </w:r>
    </w:p>
    <w:p w14:paraId="15D50B0C" w14:textId="6C09A7EB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>After the user select the prefixes he want to download, a list of prefixes is generated</w:t>
      </w:r>
    </w:p>
    <w:p w14:paraId="497BC86C" w14:textId="5BFCBB7C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>A for loop iterate the file searching for all the triplets of the selected prefixes through a regex</w:t>
      </w:r>
    </w:p>
    <w:p w14:paraId="09B15DD1" w14:textId="63686006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>The data are now sent to the webapp and packed into a BLOB file</w:t>
      </w:r>
    </w:p>
    <w:p w14:paraId="3638BED1" w14:textId="63EDC2AF" w:rsidR="00F13DA6" w:rsidRDefault="00F13DA6" w:rsidP="00F13DA6">
      <w:pPr>
        <w:pStyle w:val="Paragrafoelenco"/>
        <w:numPr>
          <w:ilvl w:val="0"/>
          <w:numId w:val="6"/>
        </w:numPr>
        <w:rPr>
          <w:lang w:val="en-GB"/>
        </w:rPr>
      </w:pPr>
      <w:r>
        <w:rPr>
          <w:lang w:val="en-GB"/>
        </w:rPr>
        <w:t>Download the BLOB file</w:t>
      </w:r>
    </w:p>
    <w:p w14:paraId="70BA65F1" w14:textId="77777777" w:rsidR="00465434" w:rsidRPr="00465434" w:rsidRDefault="00465434" w:rsidP="00465434">
      <w:pPr>
        <w:jc w:val="center"/>
        <w:rPr>
          <w:lang w:val="en-GB"/>
        </w:rPr>
      </w:pPr>
    </w:p>
    <w:p w14:paraId="38351E96" w14:textId="77777777" w:rsidR="00465434" w:rsidRPr="00465434" w:rsidRDefault="00465434" w:rsidP="00465434">
      <w:pPr>
        <w:rPr>
          <w:lang w:val="en-GB"/>
        </w:rPr>
      </w:pPr>
    </w:p>
    <w:sectPr w:rsidR="00465434" w:rsidRPr="004654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14CE"/>
    <w:multiLevelType w:val="hybridMultilevel"/>
    <w:tmpl w:val="AD9CB6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0EB1"/>
    <w:multiLevelType w:val="hybridMultilevel"/>
    <w:tmpl w:val="AD9CB6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53E0E"/>
    <w:multiLevelType w:val="hybridMultilevel"/>
    <w:tmpl w:val="CDFA6DC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BF44DC"/>
    <w:multiLevelType w:val="hybridMultilevel"/>
    <w:tmpl w:val="EA92678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86FBF"/>
    <w:multiLevelType w:val="hybridMultilevel"/>
    <w:tmpl w:val="CDFA6D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9113FC"/>
    <w:multiLevelType w:val="hybridMultilevel"/>
    <w:tmpl w:val="AF722B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4806971">
    <w:abstractNumId w:val="2"/>
  </w:num>
  <w:num w:numId="2" w16cid:durableId="1125122397">
    <w:abstractNumId w:val="4"/>
  </w:num>
  <w:num w:numId="3" w16cid:durableId="427891155">
    <w:abstractNumId w:val="5"/>
  </w:num>
  <w:num w:numId="4" w16cid:durableId="1333948626">
    <w:abstractNumId w:val="0"/>
  </w:num>
  <w:num w:numId="5" w16cid:durableId="1072046376">
    <w:abstractNumId w:val="3"/>
  </w:num>
  <w:num w:numId="6" w16cid:durableId="1494688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MTI1NzU3MjEwNTBU0lEKTi0uzszPAykwrAUA/O7qIiwAAAA="/>
  </w:docVars>
  <w:rsids>
    <w:rsidRoot w:val="00E24CF0"/>
    <w:rsid w:val="00246FE5"/>
    <w:rsid w:val="0045348B"/>
    <w:rsid w:val="00465434"/>
    <w:rsid w:val="005416C5"/>
    <w:rsid w:val="00E24CF0"/>
    <w:rsid w:val="00F13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7FCF44"/>
  <w15:chartTrackingRefBased/>
  <w15:docId w15:val="{0AEBE1A3-2AB4-4FB2-8C84-BA80707C9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24C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5416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24C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agrafoelenco">
    <w:name w:val="List Paragraph"/>
    <w:basedOn w:val="Normale"/>
    <w:uiPriority w:val="34"/>
    <w:qFormat/>
    <w:rsid w:val="00E24CF0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rsid w:val="005416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Di Ianni (s)</dc:creator>
  <cp:keywords/>
  <dc:description/>
  <cp:lastModifiedBy>Marco Di Ianni (s)</cp:lastModifiedBy>
  <cp:revision>1</cp:revision>
  <dcterms:created xsi:type="dcterms:W3CDTF">2022-06-11T17:36:00Z</dcterms:created>
  <dcterms:modified xsi:type="dcterms:W3CDTF">2022-06-11T17:57:00Z</dcterms:modified>
</cp:coreProperties>
</file>